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X0496a1678b95eda2321a3b35d8f525a9bb8b65b"/>
    <w:p>
      <w:pPr>
        <w:pStyle w:val="Heading1"/>
      </w:pPr>
      <w:r>
        <w:t xml:space="preserve">Cover Letter for Computer Engineer Position in Germany Munich</w:t>
      </w:r>
    </w:p>
    <w:p>
      <w:pPr>
        <w:pStyle w:val="FirstParagraph"/>
      </w:pPr>
      <w:r>
        <w:t xml:space="preserve">Dear Hiring Manager,</w:t>
      </w:r>
    </w:p>
    <w:p>
      <w:pPr>
        <w:pStyle w:val="BodyText"/>
      </w:pPr>
      <w:r>
        <w:t xml:space="preserve">As a dedicated and innovative Computer Engineer with a passion for cutting-edge technology and problem-solving, I am excited to apply for the Computer Engineer position at your esteemed organization in Germany Munich. With my academic background, professional experience, and deep understanding of the dynamic tech landscape in Germany, I am confident in my ability to contribute meaningfully to your team while aligning with the values of precision, efficiency, and innovation that define the engineering culture in Munich.</w:t>
      </w:r>
    </w:p>
    <w:p>
      <w:pPr>
        <w:pStyle w:val="BodyText"/>
      </w:pPr>
      <w:r>
        <w:t xml:space="preserve">The opportunity to work as a Computer Engineer in Germany Munich represents a unique convergence of my professional aspirations and personal interests. Munich is not only a global hub for technological advancement but also a city where creativity, collaboration, and technical excellence thrive. Companies in this region are at the forefront of fields such as software development, embedded systems, artificial intelligence, and industrial automation—areas that resonate deeply with my expertise as a Computer Engineer.</w:t>
      </w:r>
    </w:p>
    <w:p>
      <w:pPr>
        <w:pStyle w:val="BodyText"/>
      </w:pPr>
      <w:r>
        <w:t xml:space="preserve">Throughout my career as a Computer Engineer, I have developed a robust skill set that spans hardware design, software development, system integration, and project management. My academic training in Computer Engineering from [University Name] equipped me with a strong foundation in programming languages such as Python, C++, and Java, as well as expertise in microcontroller systems and network architecture. These skills have been further refined through hands-on experience working on projects that range from developing embedded systems for IoT devices to optimizing cloud-based solutions for enterprise clients.</w:t>
      </w:r>
    </w:p>
    <w:p>
      <w:pPr>
        <w:pStyle w:val="BodyText"/>
      </w:pPr>
      <w:r>
        <w:t xml:space="preserve">One of the key reasons I am drawn to Germany Munich is its reputation for fostering a culture of innovation and sustainability. As a Computer Engineer, I have always been committed to creating solutions that are not only technologically advanced but also environmentally responsible. For example, in my previous role at [Previous Company Name], I led a team in designing energy-efficient algorithms for industrial automation systems, which reduced power consumption by 20% while improving operational efficiency. This aligns with the broader goals of German industries to integrate sustainability into every aspect of engineering and technology.</w:t>
      </w:r>
    </w:p>
    <w:p>
      <w:pPr>
        <w:pStyle w:val="BodyText"/>
      </w:pPr>
      <w:r>
        <w:t xml:space="preserve">Moreover, my experience working in multicultural environments has prepared me to thrive in Munich’s collaborative and diverse workplace. I have collaborated with teams across Europe, Asia, and North America, which has honed my ability to communicate complex technical concepts effectively and adapt to different work styles. This cross-cultural perspective is particularly valuable for a Computer Engineer in Germany Munich, where international partnerships and global standards play a critical role in technological development.</w:t>
      </w:r>
    </w:p>
    <w:p>
      <w:pPr>
        <w:pStyle w:val="BodyText"/>
      </w:pPr>
      <w:r>
        <w:t xml:space="preserve">What excites me most about the Computer Engineer position at your organization is the opportunity to contribute to projects that push the boundaries of what is possible with technology. Whether it involves designing next-generation software systems, optimizing hardware configurations for performance, or exploring emerging trends like AI and machine learning, I am eager to apply my expertise to solve real-world challenges. Munich’s thriving tech ecosystem offers an ideal environment for such innovation, and I am enthusiastic about the prospect of being part of this vibrant community.</w:t>
      </w:r>
    </w:p>
    <w:p>
      <w:pPr>
        <w:pStyle w:val="BodyText"/>
      </w:pPr>
      <w:r>
        <w:t xml:space="preserve">My professional journey has also been shaped by a strong commitment to continuous learning and adaptation. In an industry as fast-paced as computer engineering, staying updated with the latest tools and methodologies is essential. I regularly engage in online courses, attend industry conferences, and contribute to open-source projects to ensure that my skills remain current. For instance, I recently completed a certification in [relevant certification] from [Institution], which deepened my understanding of [specific technology or framework]. This dedication to growth ensures that I can consistently deliver high-quality results as a Computer Engineer in Germany Munich.</w:t>
      </w:r>
    </w:p>
    <w:p>
      <w:pPr>
        <w:pStyle w:val="BodyText"/>
      </w:pPr>
      <w:r>
        <w:t xml:space="preserve">Furthermore, the structured and detail-oriented approach prevalent in German engineering practices resonates with my own work ethic. I have always valued precision, thoroughness, and adherence to best practices—qualities that are integral to the success of any technical project. In my previous roles, I have implemented rigorous testing protocols and documentation standards that minimized errors and streamlined collaboration between teams. These principles are not only aligned with the expectations of a Computer Engineer in Germany but also reflect my personal commitment to excellence.</w:t>
      </w:r>
    </w:p>
    <w:p>
      <w:pPr>
        <w:pStyle w:val="BodyText"/>
      </w:pPr>
      <w:r>
        <w:t xml:space="preserve">As I prepare to move to Germany Munich, I am particularly looking forward to immersing myself in the city’s rich technical heritage and contributing to its ongoing innovations. From the presence of world-renowned companies like Siemens and BMW to the growing startup scene in areas like Garching and Schwabing, Munich offers a unique blend of tradition and modernity that is unmatched. I am eager to bring my skills as a Computer Engineer to this environment, where the fusion of creativity and technical rigor drives progress.</w:t>
      </w:r>
    </w:p>
    <w:p>
      <w:pPr>
        <w:pStyle w:val="BodyText"/>
      </w:pPr>
      <w:r>
        <w:t xml:space="preserve">In conclusion, I am confident that my background in Computer Engineering, combined with my adaptability and passion for technology, makes me an ideal candidate for this role. I am particularly drawn to the opportunity to work in Germany Munich, a city that embodies the spirit of innovation and engineering excellence. I would be grateful for the chance to discuss how my experience and vision align with your organization’s goals.</w:t>
      </w:r>
    </w:p>
    <w:p>
      <w:pPr>
        <w:pStyle w:val="BodyText"/>
      </w:pPr>
      <w:r>
        <w:t xml:space="preserve">Thank you for considering my application. I look forward to the possibility of contributing to your team and supporting your mission as a Computer Engineer in Germany Munich.</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dc:title>
  <dc:creator/>
  <dc:language>en</dc:language>
  <cp:keywords/>
  <dcterms:created xsi:type="dcterms:W3CDTF">2026-04-21T17:40:28Z</dcterms:created>
  <dcterms:modified xsi:type="dcterms:W3CDTF">2026-04-21T17:40:28Z</dcterms:modified>
</cp:coreProperties>
</file>

<file path=docProps/custom.xml><?xml version="1.0" encoding="utf-8"?>
<Properties xmlns="http://schemas.openxmlformats.org/officeDocument/2006/custom-properties" xmlns:vt="http://schemas.openxmlformats.org/officeDocument/2006/docPropsVTypes"/>
</file>